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ซ้อม)ASR</w:t>
      </w:r>
      <w:r>
        <w:t xml:space="preserve"> </w:t>
      </w:r>
      <w:r>
        <w:t xml:space="preserve">DEMO</w:t>
      </w:r>
      <w:r>
        <w:t xml:space="preserve"> </w:t>
      </w:r>
      <w:r>
        <w:t xml:space="preserve">English</w:t>
      </w:r>
      <w:r>
        <w:t xml:space="preserve"> </w:t>
      </w:r>
      <w:r>
        <w:t xml:space="preserve">i-CREATe</w:t>
      </w:r>
      <w:r>
        <w:t xml:space="preserve"> </w:t>
      </w:r>
      <w:r>
        <w:t xml:space="preserve">2023</w:t>
      </w:r>
    </w:p>
    <w:p>
      <w:pPr>
        <w:pStyle w:val="Date"/>
      </w:pPr>
      <w:r>
        <w:t xml:space="preserve">วันอังคารที่</w:t>
      </w:r>
      <w:r>
        <w:t xml:space="preserve"> </w:t>
      </w:r>
      <w:r>
        <w:t xml:space="preserve">8</w:t>
      </w:r>
      <w:r>
        <w:t xml:space="preserve"> </w:t>
      </w:r>
      <w:r>
        <w:t xml:space="preserve">สิงหาคม</w:t>
      </w:r>
      <w:r>
        <w:t xml:space="preserve"> </w:t>
      </w:r>
      <w:r>
        <w:t xml:space="preserve">2566</w:t>
      </w:r>
      <w:r>
        <w:t xml:space="preserve"> </w:t>
      </w:r>
      <w:r>
        <w:t xml:space="preserve">เวลา</w:t>
      </w:r>
      <w:r>
        <w:t xml:space="preserve"> </w:t>
      </w:r>
      <w:r>
        <w:t xml:space="preserve">08.4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OK Googlehello test hello test good morning welcome to Thailand captioning service center as some of you may already know the captioning service exception is the servicethat help people with hearing disability to understand the audio content by reading the transcription instead of listen to the audio so as I did send her before I brought them already happening and also the to record captionI thought if you record content and you see on the screen here are they more of the live caption is it the caption of what I’m thinking right nowso at this center we use three different techniques to Hawaii we don’t have a chimney what is a challengingthe real competition is that you have to provide a check tax return instantlywithin 5 or 10 second after the speaker is speaking. and also you have to provide the corrected text more than ninety percent accuracy so that the people will read that has Christian Canadawe provide the service here does Sobeys grid centers in our 2017actually we are specialized with live captions and used to different technique to do the Raton Pass Christianhow to treat headaches sbus what kind of typing revised and automatic speech recognition systemwe have to use two different techniques to make is suitable fordifference speaking a and otherquality of inputs of speech test 1 2 3 4okay if anyone is herehello Test Good morning . Welcome to Thailand captioning service centeras some of you may already know the captaining service is the service that help people with hearing disability understand audio content and your content byby reading that the text instead of listening to the audio here at the center people wide attaching themselves for both Real-time captions or li caption is used for Life programand also the caption for recording content. At the screen you see the demo of the real ham has suction I will try captainThis is of the captioning on what I’m currently speaking a descender we start in2017 and we use three different techniques to at this sender we provide captoin servicetime caption and pre-record content in is used spider costume as simina and television programs flyer program Chavez Paso newsas you seen on this screenyou see the last caption of what I’m currently speaking. what is challenging with the real captioning is that you have to provide the captions instantly within 5 to 10 second after the speaker is speaking and you also have to provide to kept on accurate enough for people who read the caption to understand the text the should a procedure should be higher than 90%at our Center we use two different techniques to do the real ham captionthree different techniques are simontaneous highness typing why’s that automatically commission s recognitionused three different technique because you select the one that is suitable for the speaking style and the quality of speechthe first one we called a typing we use this technique when we first got our Center Fox Southeast yatobecause at that time to automatic speech recognition but high is not accurate in out the accuracy around 70 to 80%do we have to use the typist to type finally and we use treatable type is 2 time together in manner to provide a caption in your and you will see the type is endedthis room to do it as somewhat helping what is the real time catching for costume in I andyou see this I thought you took them your type to text transcription up about5 Second of speech and then we have also added the fifth person doing the text to correct that takes it be better on the left hand side the typistwho do the corrected of the speech recognition this is what we use for the real Krampus ending of this demoto edit a how is ato correct the music recognition from the automatic speech recognitionadd me move on to the next room the last technic this video call Re-voice so you have a studio here I should leave you have Studio Re-voice that we have an engine original speaker and thenspeak that are try again to get in the clear Manor in the quiet room to improve the quality of the speech. you can also try it by yourself for the first of all we should login in the here cut okay</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ซ้อม)ASR DEMO English i-CREATe 2023</dc:title>
  <dc:creator/>
  <cp:keywords/>
  <dcterms:created xsi:type="dcterms:W3CDTF">2024-01-04T02:58:02Z</dcterms:created>
  <dcterms:modified xsi:type="dcterms:W3CDTF">2024-01-04T02:58: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8 สิงหาคม 2566 เวลา 08.40 น.</vt:lpwstr>
  </property>
  <property fmtid="{D5CDD505-2E9C-101B-9397-08002B2CF9AE}" pid="3" name="subtitle">
    <vt:lpwstr/>
  </property>
</Properties>
</file>